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61BE" w:rsidRDefault="00543221">
      <w:pPr>
        <w:spacing w:after="0" w:line="240" w:lineRule="auto"/>
        <w:jc w:val="center"/>
        <w:rPr>
          <w:rFonts w:ascii="Times New Roman" w:hAnsi="Times New Roman"/>
          <w:b/>
          <w:sz w:val="26"/>
          <w:szCs w:val="24"/>
        </w:rPr>
      </w:pPr>
      <w:proofErr w:type="spellStart"/>
      <w:r>
        <w:rPr>
          <w:rFonts w:ascii="Times New Roman" w:hAnsi="Times New Roman"/>
          <w:b/>
          <w:sz w:val="26"/>
          <w:szCs w:val="24"/>
        </w:rPr>
        <w:t>CSE</w:t>
      </w:r>
      <w:r w:rsidR="00076A3C">
        <w:rPr>
          <w:rFonts w:ascii="Times New Roman" w:hAnsi="Times New Roman"/>
          <w:b/>
          <w:sz w:val="26"/>
          <w:szCs w:val="24"/>
        </w:rPr>
        <w:t>311L</w:t>
      </w:r>
      <w:proofErr w:type="spellEnd"/>
      <w:r w:rsidR="00076A3C">
        <w:rPr>
          <w:rFonts w:ascii="Times New Roman" w:hAnsi="Times New Roman"/>
          <w:b/>
          <w:sz w:val="26"/>
          <w:szCs w:val="24"/>
        </w:rPr>
        <w:t xml:space="preserve"> Database Management System Lab</w:t>
      </w:r>
    </w:p>
    <w:p w:rsidR="00C461BE" w:rsidRDefault="00543221">
      <w:pPr>
        <w:spacing w:after="0" w:line="240" w:lineRule="auto"/>
        <w:jc w:val="center"/>
        <w:rPr>
          <w:rFonts w:ascii="Times New Roman" w:hAnsi="Times New Roman"/>
          <w:sz w:val="26"/>
          <w:szCs w:val="24"/>
        </w:rPr>
      </w:pPr>
      <w:r>
        <w:rPr>
          <w:rFonts w:ascii="Times New Roman" w:hAnsi="Times New Roman"/>
          <w:sz w:val="26"/>
          <w:szCs w:val="24"/>
        </w:rPr>
        <w:t xml:space="preserve">Lab Course Outline – </w:t>
      </w:r>
      <w:proofErr w:type="gramStart"/>
      <w:r w:rsidR="00C07EBD">
        <w:rPr>
          <w:rFonts w:ascii="Times New Roman" w:hAnsi="Times New Roman"/>
          <w:sz w:val="26"/>
          <w:szCs w:val="24"/>
        </w:rPr>
        <w:t>Spring</w:t>
      </w:r>
      <w:proofErr w:type="gramEnd"/>
      <w:r w:rsidR="00C07EBD">
        <w:rPr>
          <w:rFonts w:ascii="Times New Roman" w:hAnsi="Times New Roman"/>
          <w:sz w:val="26"/>
          <w:szCs w:val="24"/>
        </w:rPr>
        <w:t xml:space="preserve"> 2024</w:t>
      </w:r>
    </w:p>
    <w:p w:rsidR="00C461BE" w:rsidRDefault="00543221">
      <w:pPr>
        <w:spacing w:after="0" w:line="240" w:lineRule="auto"/>
        <w:jc w:val="center"/>
        <w:rPr>
          <w:rFonts w:ascii="Times New Roman" w:hAnsi="Times New Roman"/>
          <w:sz w:val="26"/>
          <w:szCs w:val="24"/>
        </w:rPr>
      </w:pPr>
      <w:r>
        <w:rPr>
          <w:rFonts w:ascii="Times New Roman" w:hAnsi="Times New Roman"/>
          <w:sz w:val="26"/>
          <w:szCs w:val="24"/>
        </w:rPr>
        <w:t>North South University</w:t>
      </w:r>
    </w:p>
    <w:p w:rsidR="00C461BE" w:rsidRDefault="001D17B6">
      <w:pPr>
        <w:rPr>
          <w:rFonts w:ascii="Times New Roman" w:hAnsi="Times New Roman"/>
          <w:sz w:val="24"/>
        </w:rPr>
      </w:pPr>
      <w: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1" o:spid="_x0000_s1026" type="#_x0000_t32" style="position:absolute;margin-left:.5pt;margin-top:12.8pt;width:446.55pt;height:0;z-index:251659264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"/>
        </w:pict>
      </w:r>
    </w:p>
    <w:p w:rsidR="00C461BE" w:rsidRDefault="00543221">
      <w:pPr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Faculty:  </w:t>
      </w:r>
      <w:r w:rsidR="00076A3C" w:rsidRPr="00076A3C">
        <w:rPr>
          <w:rFonts w:ascii="Times New Roman" w:eastAsia="Times New Roman" w:hAnsi="Times New Roman" w:cs="Times New Roman"/>
          <w:b/>
          <w:sz w:val="24"/>
          <w:szCs w:val="24"/>
        </w:rPr>
        <w:t xml:space="preserve">Dr. Abu </w:t>
      </w:r>
      <w:proofErr w:type="spellStart"/>
      <w:r w:rsidR="00076A3C" w:rsidRPr="00076A3C">
        <w:rPr>
          <w:rFonts w:ascii="Times New Roman" w:eastAsia="Times New Roman" w:hAnsi="Times New Roman" w:cs="Times New Roman"/>
          <w:b/>
          <w:sz w:val="24"/>
          <w:szCs w:val="24"/>
        </w:rPr>
        <w:t>Sayed</w:t>
      </w:r>
      <w:proofErr w:type="spellEnd"/>
      <w:r w:rsidR="00076A3C" w:rsidRPr="00076A3C">
        <w:rPr>
          <w:rFonts w:ascii="Times New Roman" w:eastAsia="Times New Roman" w:hAnsi="Times New Roman" w:cs="Times New Roman"/>
          <w:b/>
          <w:sz w:val="24"/>
          <w:szCs w:val="24"/>
        </w:rPr>
        <w:t xml:space="preserve"> Mohammad </w:t>
      </w:r>
      <w:proofErr w:type="spellStart"/>
      <w:r w:rsidR="00076A3C" w:rsidRPr="00076A3C">
        <w:rPr>
          <w:rFonts w:ascii="Times New Roman" w:eastAsia="Times New Roman" w:hAnsi="Times New Roman" w:cs="Times New Roman"/>
          <w:b/>
          <w:sz w:val="24"/>
          <w:szCs w:val="24"/>
        </w:rPr>
        <w:t>Latiful</w:t>
      </w:r>
      <w:proofErr w:type="spellEnd"/>
      <w:r w:rsidR="00076A3C" w:rsidRPr="00076A3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076A3C" w:rsidRPr="00076A3C">
        <w:rPr>
          <w:rFonts w:ascii="Times New Roman" w:eastAsia="Times New Roman" w:hAnsi="Times New Roman" w:cs="Times New Roman"/>
          <w:b/>
          <w:sz w:val="24"/>
          <w:szCs w:val="24"/>
        </w:rPr>
        <w:t>Hoque</w:t>
      </w:r>
      <w:proofErr w:type="spellEnd"/>
      <w:r>
        <w:rPr>
          <w:rFonts w:ascii="Times New Roman" w:eastAsia="Times New Roman" w:hAnsi="Times New Roman" w:cs="Times New Roman"/>
          <w:b/>
          <w:sz w:val="32"/>
          <w:szCs w:val="24"/>
        </w:rPr>
        <w:tab/>
      </w:r>
      <w:r>
        <w:rPr>
          <w:rFonts w:ascii="Times New Roman" w:eastAsia="Times New Roman" w:hAnsi="Times New Roman" w:cs="Times New Roman"/>
          <w:b/>
          <w:sz w:val="32"/>
          <w:szCs w:val="24"/>
        </w:rPr>
        <w:tab/>
      </w:r>
    </w:p>
    <w:p w:rsidR="00C461BE" w:rsidRDefault="0054322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8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4"/>
        </w:rPr>
        <w:t xml:space="preserve">Lab Instructor:  </w:t>
      </w:r>
      <w:r w:rsidR="007C1F74">
        <w:rPr>
          <w:rFonts w:ascii="Times New Roman" w:eastAsia="Times New Roman" w:hAnsi="Times New Roman" w:cs="Times New Roman"/>
          <w:sz w:val="28"/>
          <w:szCs w:val="24"/>
        </w:rPr>
        <w:t>Sadia Afrin</w:t>
      </w:r>
    </w:p>
    <w:p w:rsidR="00C461BE" w:rsidRDefault="00543221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ffice Room: </w:t>
      </w:r>
      <w:r>
        <w:rPr>
          <w:rFonts w:ascii="Times New Roman" w:hAnsi="Times New Roman" w:cs="Times New Roman"/>
          <w:sz w:val="24"/>
          <w:szCs w:val="24"/>
        </w:rPr>
        <w:t>LIB 600 (</w:t>
      </w: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="007C1F74">
        <w:rPr>
          <w:rFonts w:ascii="Times New Roman" w:hAnsi="Times New Roman" w:cs="Times New Roman"/>
          <w:sz w:val="24"/>
          <w:szCs w:val="24"/>
        </w:rPr>
        <w:t>3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0F49F9" w:rsidRDefault="00543221" w:rsidP="000F49F9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Office Hour: </w:t>
      </w:r>
      <w:r w:rsidR="00B42FAC">
        <w:rPr>
          <w:rFonts w:ascii="Times New Roman" w:eastAsia="Times New Roman" w:hAnsi="Times New Roman" w:cs="Times New Roman"/>
          <w:b/>
          <w:sz w:val="24"/>
          <w:szCs w:val="24"/>
        </w:rPr>
        <w:t>M</w:t>
      </w:r>
      <w:r w:rsidR="00E7365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0F49F9">
        <w:rPr>
          <w:rFonts w:ascii="Times New Roman" w:eastAsia="Times New Roman" w:hAnsi="Times New Roman" w:cs="Times New Roman"/>
          <w:b/>
          <w:sz w:val="24"/>
          <w:szCs w:val="24"/>
        </w:rPr>
        <w:t>10</w:t>
      </w:r>
      <w:r w:rsidR="00E73652">
        <w:rPr>
          <w:rFonts w:ascii="Times New Roman" w:eastAsia="Times New Roman" w:hAnsi="Times New Roman" w:cs="Times New Roman"/>
          <w:b/>
          <w:sz w:val="24"/>
          <w:szCs w:val="24"/>
        </w:rPr>
        <w:t>:50 AM – 1:30 PM</w:t>
      </w:r>
      <w:r w:rsidR="00C07EBD">
        <w:rPr>
          <w:rFonts w:ascii="Times New Roman" w:eastAsia="Times New Roman" w:hAnsi="Times New Roman" w:cs="Times New Roman"/>
          <w:b/>
          <w:sz w:val="24"/>
          <w:szCs w:val="24"/>
        </w:rPr>
        <w:t xml:space="preserve"> &amp;</w:t>
      </w:r>
      <w:r w:rsidR="00E73652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B42FAC">
        <w:rPr>
          <w:rFonts w:ascii="Times New Roman" w:eastAsia="Times New Roman" w:hAnsi="Times New Roman" w:cs="Times New Roman"/>
          <w:b/>
          <w:sz w:val="24"/>
          <w:szCs w:val="24"/>
        </w:rPr>
        <w:t xml:space="preserve">T </w:t>
      </w:r>
      <w:r w:rsidR="00473E56">
        <w:rPr>
          <w:rFonts w:ascii="Times New Roman" w:eastAsia="Times New Roman" w:hAnsi="Times New Roman" w:cs="Times New Roman"/>
          <w:b/>
          <w:sz w:val="24"/>
          <w:szCs w:val="24"/>
        </w:rPr>
        <w:t xml:space="preserve">10:50 AM – 1:30 PM </w:t>
      </w:r>
      <w:r w:rsidR="00E73652">
        <w:rPr>
          <w:rFonts w:ascii="Times New Roman" w:eastAsia="Times New Roman" w:hAnsi="Times New Roman" w:cs="Times New Roman"/>
          <w:b/>
          <w:sz w:val="24"/>
          <w:szCs w:val="24"/>
        </w:rPr>
        <w:t>(</w:t>
      </w:r>
      <w:r w:rsidR="000F49F9">
        <w:rPr>
          <w:rFonts w:ascii="Times New Roman" w:eastAsia="Times New Roman" w:hAnsi="Times New Roman" w:cs="Times New Roman"/>
          <w:b/>
          <w:sz w:val="24"/>
          <w:szCs w:val="24"/>
        </w:rPr>
        <w:t>prior email appointment is required for office hours.)</w:t>
      </w:r>
    </w:p>
    <w:p w:rsidR="00C461BE" w:rsidRDefault="00543221" w:rsidP="000F49F9">
      <w:pPr>
        <w:spacing w:after="0" w:line="360" w:lineRule="auto"/>
        <w:jc w:val="both"/>
        <w:rPr>
          <w:rStyle w:val="Hyperlink"/>
          <w:rFonts w:ascii="Times New Roman" w:eastAsia="Times New Roman" w:hAnsi="Times New Roman" w:cs="Times New Roman"/>
          <w:b/>
          <w:color w:val="000000" w:themeColor="text1"/>
          <w:sz w:val="24"/>
          <w:szCs w:val="24"/>
          <w:u w:val="none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-mail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8" w:history="1">
        <w:r w:rsidR="007C1F74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adia.afrin163</w:t>
        </w:r>
        <w:r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@northsouth.edu</w:t>
        </w:r>
      </w:hyperlink>
    </w:p>
    <w:p w:rsidR="00C461BE" w:rsidRPr="00076A3C" w:rsidRDefault="00543221" w:rsidP="00586889">
      <w:pPr>
        <w:pStyle w:val="Default"/>
        <w:rPr>
          <w:b/>
          <w:bCs/>
          <w:u w:val="single"/>
        </w:rPr>
      </w:pPr>
      <w:r w:rsidRPr="00076A3C">
        <w:rPr>
          <w:b/>
          <w:bCs/>
          <w:u w:val="single"/>
        </w:rPr>
        <w:t xml:space="preserve">Course </w:t>
      </w:r>
      <w:r w:rsidR="004268FD" w:rsidRPr="00076A3C">
        <w:rPr>
          <w:b/>
          <w:bCs/>
          <w:u w:val="single"/>
        </w:rPr>
        <w:t>Summary</w:t>
      </w:r>
      <w:r w:rsidRPr="00076A3C">
        <w:rPr>
          <w:b/>
          <w:bCs/>
          <w:u w:val="single"/>
        </w:rPr>
        <w:t xml:space="preserve">: </w:t>
      </w:r>
    </w:p>
    <w:p w:rsidR="00076A3C" w:rsidRPr="00076A3C" w:rsidRDefault="00076A3C" w:rsidP="00076A3C">
      <w:pPr>
        <w:spacing w:after="0" w:line="240" w:lineRule="auto"/>
        <w:jc w:val="both"/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</w:pPr>
      <w:r w:rsidRPr="00076A3C"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This course aims to provide students with a comprehensive understanding of database management systems (DBMS) and their fundamental principles. The primary focus will be on imparting a thorough knowledge of Structured Query Language (SQL) and its practical implementation. By the end of the course, learners will possess a clear and concise comprehension of both database management systems and the effective use of SQL for data manipulation and retrieval</w:t>
      </w:r>
      <w:r>
        <w:rPr>
          <w:rFonts w:ascii="Times New Roman" w:hAnsi="Times New Roman" w:cs="Times New Roman"/>
          <w:color w:val="0D0D0D"/>
          <w:sz w:val="24"/>
          <w:szCs w:val="24"/>
          <w:shd w:val="clear" w:color="auto" w:fill="FFFFFF"/>
        </w:rPr>
        <w:t>.</w:t>
      </w:r>
    </w:p>
    <w:p w:rsidR="00C461BE" w:rsidRDefault="00543221" w:rsidP="00586889">
      <w:pPr>
        <w:spacing w:before="240" w:after="0" w:line="240" w:lineRule="auto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b/>
          <w:bCs/>
          <w:sz w:val="24"/>
          <w:szCs w:val="24"/>
          <w:u w:val="single"/>
        </w:rPr>
        <w:t>Current Labs</w:t>
      </w:r>
      <w:r w:rsidR="00076A3C">
        <w:rPr>
          <w:rFonts w:ascii="Times New Roman" w:hAnsi="Times New Roman"/>
          <w:b/>
          <w:bCs/>
          <w:sz w:val="24"/>
          <w:szCs w:val="24"/>
          <w:u w:val="single"/>
        </w:rPr>
        <w:t>:</w:t>
      </w:r>
    </w:p>
    <w:p w:rsidR="00C461BE" w:rsidRDefault="00C461BE">
      <w:pPr>
        <w:spacing w:after="0" w:line="240" w:lineRule="auto"/>
        <w:ind w:left="360"/>
        <w:rPr>
          <w:rFonts w:ascii="Times New Roman" w:hAnsi="Times New Roman"/>
          <w:bCs/>
          <w:sz w:val="24"/>
          <w:szCs w:val="2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48"/>
        <w:gridCol w:w="5997"/>
      </w:tblGrid>
      <w:tr w:rsidR="00076A3C" w:rsidRPr="00076A3C" w:rsidTr="00F91C01">
        <w:trPr>
          <w:trHeight w:val="278"/>
        </w:trPr>
        <w:tc>
          <w:tcPr>
            <w:tcW w:w="1548" w:type="dxa"/>
          </w:tcPr>
          <w:p w:rsidR="00076A3C" w:rsidRPr="00076A3C" w:rsidRDefault="00076A3C" w:rsidP="00F91C01">
            <w:pPr>
              <w:pStyle w:val="TableParagraph"/>
              <w:spacing w:before="1" w:line="257" w:lineRule="exact"/>
              <w:rPr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Lab Class</w:t>
            </w:r>
          </w:p>
        </w:tc>
        <w:tc>
          <w:tcPr>
            <w:tcW w:w="5997" w:type="dxa"/>
          </w:tcPr>
          <w:p w:rsidR="00076A3C" w:rsidRPr="00076A3C" w:rsidRDefault="00076A3C" w:rsidP="00F91C01">
            <w:pPr>
              <w:pStyle w:val="TableParagraph"/>
              <w:spacing w:before="1" w:line="257" w:lineRule="exact"/>
              <w:rPr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Topic</w:t>
            </w:r>
          </w:p>
        </w:tc>
      </w:tr>
      <w:tr w:rsidR="00076A3C" w:rsidRPr="00076A3C" w:rsidTr="00F91C01">
        <w:trPr>
          <w:trHeight w:val="275"/>
        </w:trPr>
        <w:tc>
          <w:tcPr>
            <w:tcW w:w="1548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Class 1</w:t>
            </w:r>
          </w:p>
        </w:tc>
        <w:tc>
          <w:tcPr>
            <w:tcW w:w="5997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sz w:val="24"/>
                <w:szCs w:val="24"/>
              </w:rPr>
              <w:t xml:space="preserve">Introduction to RDBMS + MySQL Setup + Project Group Formation </w:t>
            </w:r>
          </w:p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076A3C" w:rsidRPr="00076A3C" w:rsidTr="00F91C01">
        <w:trPr>
          <w:trHeight w:val="275"/>
        </w:trPr>
        <w:tc>
          <w:tcPr>
            <w:tcW w:w="1548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Class 2</w:t>
            </w:r>
          </w:p>
        </w:tc>
        <w:tc>
          <w:tcPr>
            <w:tcW w:w="5997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sz w:val="24"/>
                <w:szCs w:val="24"/>
              </w:rPr>
              <w:t>Introduction to DB-LES, Study of DB-LES Database tables and data using simple SQL-1</w:t>
            </w:r>
          </w:p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076A3C" w:rsidRPr="00076A3C" w:rsidTr="00F91C01">
        <w:trPr>
          <w:trHeight w:val="275"/>
        </w:trPr>
        <w:tc>
          <w:tcPr>
            <w:tcW w:w="1548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Class 3</w:t>
            </w:r>
          </w:p>
        </w:tc>
        <w:tc>
          <w:tcPr>
            <w:tcW w:w="5997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sz w:val="24"/>
                <w:szCs w:val="24"/>
              </w:rPr>
              <w:t>Project Announcement and Guidelines, Single Table Complex Query (SQL 2) using DB-LES</w:t>
            </w:r>
          </w:p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076A3C" w:rsidRPr="00076A3C" w:rsidTr="00F91C01">
        <w:trPr>
          <w:trHeight w:val="275"/>
        </w:trPr>
        <w:tc>
          <w:tcPr>
            <w:tcW w:w="1548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Class 4</w:t>
            </w:r>
          </w:p>
        </w:tc>
        <w:tc>
          <w:tcPr>
            <w:tcW w:w="5997" w:type="dxa"/>
          </w:tcPr>
          <w:p w:rsidR="00076A3C" w:rsidRPr="00076A3C" w:rsidRDefault="00076A3C" w:rsidP="00F91C01">
            <w:pPr>
              <w:pStyle w:val="TableParagraph"/>
              <w:ind w:left="0"/>
              <w:rPr>
                <w:sz w:val="24"/>
                <w:szCs w:val="24"/>
              </w:rPr>
            </w:pPr>
            <w:r w:rsidRPr="00076A3C">
              <w:rPr>
                <w:sz w:val="24"/>
                <w:szCs w:val="24"/>
              </w:rPr>
              <w:t xml:space="preserve">Simple problem solving using Raw </w:t>
            </w:r>
            <w:proofErr w:type="spellStart"/>
            <w:r w:rsidRPr="00076A3C">
              <w:rPr>
                <w:sz w:val="24"/>
                <w:szCs w:val="24"/>
              </w:rPr>
              <w:t>PhP</w:t>
            </w:r>
            <w:proofErr w:type="spellEnd"/>
            <w:r w:rsidRPr="00076A3C">
              <w:rPr>
                <w:sz w:val="24"/>
                <w:szCs w:val="24"/>
              </w:rPr>
              <w:t xml:space="preserve">, HTML and </w:t>
            </w:r>
            <w:proofErr w:type="spellStart"/>
            <w:r w:rsidRPr="00076A3C">
              <w:rPr>
                <w:sz w:val="24"/>
                <w:szCs w:val="24"/>
              </w:rPr>
              <w:t>CSS</w:t>
            </w:r>
            <w:proofErr w:type="spellEnd"/>
            <w:r w:rsidRPr="00076A3C">
              <w:rPr>
                <w:sz w:val="24"/>
                <w:szCs w:val="24"/>
              </w:rPr>
              <w:t>; Explanation of study materials required to implement the database project</w:t>
            </w:r>
          </w:p>
          <w:p w:rsidR="00076A3C" w:rsidRPr="00076A3C" w:rsidRDefault="00076A3C" w:rsidP="00F91C01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076A3C" w:rsidRPr="00076A3C" w:rsidTr="00F91C01">
        <w:trPr>
          <w:trHeight w:val="275"/>
        </w:trPr>
        <w:tc>
          <w:tcPr>
            <w:tcW w:w="1548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Class 5</w:t>
            </w:r>
          </w:p>
        </w:tc>
        <w:tc>
          <w:tcPr>
            <w:tcW w:w="5997" w:type="dxa"/>
          </w:tcPr>
          <w:p w:rsidR="00076A3C" w:rsidRPr="00076A3C" w:rsidRDefault="00076A3C" w:rsidP="00F91C01">
            <w:pPr>
              <w:pStyle w:val="TableParagraph"/>
              <w:ind w:left="0"/>
              <w:rPr>
                <w:sz w:val="24"/>
                <w:szCs w:val="24"/>
              </w:rPr>
            </w:pPr>
            <w:r w:rsidRPr="00076A3C">
              <w:rPr>
                <w:sz w:val="24"/>
                <w:szCs w:val="24"/>
                <w:highlight w:val="yellow"/>
              </w:rPr>
              <w:t>Online Exam 1</w:t>
            </w:r>
            <w:r w:rsidRPr="00076A3C">
              <w:rPr>
                <w:sz w:val="24"/>
                <w:szCs w:val="24"/>
              </w:rPr>
              <w:t xml:space="preserve"> on SQL + </w:t>
            </w:r>
            <w:proofErr w:type="spellStart"/>
            <w:r w:rsidRPr="00076A3C">
              <w:rPr>
                <w:sz w:val="24"/>
                <w:szCs w:val="24"/>
              </w:rPr>
              <w:t>ERD</w:t>
            </w:r>
            <w:proofErr w:type="spellEnd"/>
            <w:r w:rsidRPr="00076A3C">
              <w:rPr>
                <w:sz w:val="24"/>
                <w:szCs w:val="24"/>
              </w:rPr>
              <w:t xml:space="preserve"> Practice</w:t>
            </w:r>
          </w:p>
          <w:p w:rsidR="00076A3C" w:rsidRPr="00076A3C" w:rsidRDefault="00076A3C" w:rsidP="00F91C01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076A3C" w:rsidRPr="00076A3C" w:rsidTr="00F91C01">
        <w:trPr>
          <w:trHeight w:val="277"/>
        </w:trPr>
        <w:tc>
          <w:tcPr>
            <w:tcW w:w="1548" w:type="dxa"/>
          </w:tcPr>
          <w:p w:rsidR="00076A3C" w:rsidRPr="00076A3C" w:rsidRDefault="00076A3C" w:rsidP="00F91C01">
            <w:pPr>
              <w:pStyle w:val="TableParagraph"/>
              <w:spacing w:before="1" w:line="257" w:lineRule="exact"/>
              <w:rPr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Class 6</w:t>
            </w:r>
          </w:p>
        </w:tc>
        <w:tc>
          <w:tcPr>
            <w:tcW w:w="5997" w:type="dxa"/>
          </w:tcPr>
          <w:p w:rsidR="00076A3C" w:rsidRPr="00076A3C" w:rsidRDefault="00076A3C" w:rsidP="00F91C01">
            <w:pPr>
              <w:pStyle w:val="TableParagraph"/>
              <w:spacing w:before="1" w:line="257" w:lineRule="exact"/>
              <w:rPr>
                <w:sz w:val="24"/>
                <w:szCs w:val="24"/>
              </w:rPr>
            </w:pPr>
            <w:r w:rsidRPr="00076A3C">
              <w:rPr>
                <w:sz w:val="24"/>
                <w:szCs w:val="24"/>
                <w:highlight w:val="green"/>
              </w:rPr>
              <w:t>Project Update 1</w:t>
            </w:r>
            <w:r w:rsidRPr="00076A3C">
              <w:rPr>
                <w:sz w:val="24"/>
                <w:szCs w:val="24"/>
              </w:rPr>
              <w:t xml:space="preserve">(Project </w:t>
            </w:r>
            <w:proofErr w:type="spellStart"/>
            <w:r w:rsidRPr="00076A3C">
              <w:rPr>
                <w:sz w:val="24"/>
                <w:szCs w:val="24"/>
              </w:rPr>
              <w:t>ERD</w:t>
            </w:r>
            <w:proofErr w:type="spellEnd"/>
            <w:r w:rsidRPr="00076A3C">
              <w:rPr>
                <w:sz w:val="24"/>
                <w:szCs w:val="24"/>
              </w:rPr>
              <w:t xml:space="preserve"> Finalization)</w:t>
            </w:r>
          </w:p>
          <w:p w:rsidR="00076A3C" w:rsidRPr="00076A3C" w:rsidRDefault="00076A3C" w:rsidP="00F91C01">
            <w:pPr>
              <w:pStyle w:val="TableParagraph"/>
              <w:spacing w:before="1" w:line="257" w:lineRule="exact"/>
              <w:rPr>
                <w:sz w:val="24"/>
                <w:szCs w:val="24"/>
              </w:rPr>
            </w:pPr>
          </w:p>
        </w:tc>
      </w:tr>
      <w:tr w:rsidR="00076A3C" w:rsidRPr="00076A3C" w:rsidTr="00F91C01">
        <w:trPr>
          <w:trHeight w:val="275"/>
        </w:trPr>
        <w:tc>
          <w:tcPr>
            <w:tcW w:w="1548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Class 7</w:t>
            </w:r>
          </w:p>
        </w:tc>
        <w:tc>
          <w:tcPr>
            <w:tcW w:w="5997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sz w:val="24"/>
                <w:szCs w:val="24"/>
              </w:rPr>
              <w:t>Multiple Table (SQL 3)</w:t>
            </w:r>
          </w:p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076A3C" w:rsidRPr="00076A3C" w:rsidTr="00F91C01">
        <w:trPr>
          <w:trHeight w:val="275"/>
        </w:trPr>
        <w:tc>
          <w:tcPr>
            <w:tcW w:w="1548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Class 8</w:t>
            </w:r>
          </w:p>
        </w:tc>
        <w:tc>
          <w:tcPr>
            <w:tcW w:w="5997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sz w:val="24"/>
                <w:szCs w:val="24"/>
              </w:rPr>
              <w:t>Multiple Table Complex Query (SQL 4)</w:t>
            </w:r>
          </w:p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076A3C" w:rsidRPr="00076A3C" w:rsidTr="00F91C01">
        <w:trPr>
          <w:trHeight w:val="275"/>
        </w:trPr>
        <w:tc>
          <w:tcPr>
            <w:tcW w:w="1548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Class 9</w:t>
            </w:r>
          </w:p>
        </w:tc>
        <w:tc>
          <w:tcPr>
            <w:tcW w:w="5997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  <w:highlight w:val="yellow"/>
              </w:rPr>
              <w:t>Online Exam 2</w:t>
            </w:r>
            <w:r w:rsidRPr="00076A3C">
              <w:rPr>
                <w:color w:val="00000A"/>
                <w:sz w:val="24"/>
                <w:szCs w:val="24"/>
              </w:rPr>
              <w:t xml:space="preserve"> Based on SQL 3 and SQL 4; </w:t>
            </w:r>
            <w:r w:rsidRPr="00076A3C">
              <w:rPr>
                <w:sz w:val="24"/>
                <w:szCs w:val="24"/>
                <w:highlight w:val="green"/>
              </w:rPr>
              <w:t>Project Update 2</w:t>
            </w:r>
            <w:r w:rsidRPr="00076A3C">
              <w:rPr>
                <w:sz w:val="24"/>
                <w:szCs w:val="24"/>
              </w:rPr>
              <w:t xml:space="preserve"> (Project </w:t>
            </w:r>
            <w:proofErr w:type="spellStart"/>
            <w:r w:rsidRPr="00076A3C">
              <w:rPr>
                <w:sz w:val="24"/>
                <w:szCs w:val="24"/>
              </w:rPr>
              <w:t>DDL</w:t>
            </w:r>
            <w:proofErr w:type="spellEnd"/>
            <w:r w:rsidRPr="00076A3C">
              <w:rPr>
                <w:sz w:val="24"/>
                <w:szCs w:val="24"/>
              </w:rPr>
              <w:t xml:space="preserve"> with all constraints and sample data) </w:t>
            </w:r>
          </w:p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</w:p>
        </w:tc>
      </w:tr>
      <w:tr w:rsidR="00076A3C" w:rsidRPr="00076A3C" w:rsidTr="00F91C01">
        <w:trPr>
          <w:trHeight w:val="275"/>
        </w:trPr>
        <w:tc>
          <w:tcPr>
            <w:tcW w:w="1548" w:type="dxa"/>
          </w:tcPr>
          <w:p w:rsidR="00076A3C" w:rsidRPr="00076A3C" w:rsidRDefault="00076A3C" w:rsidP="00F91C01">
            <w:pPr>
              <w:pStyle w:val="TableParagraph"/>
              <w:rPr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lastRenderedPageBreak/>
              <w:t>Class 10</w:t>
            </w:r>
          </w:p>
        </w:tc>
        <w:tc>
          <w:tcPr>
            <w:tcW w:w="5997" w:type="dxa"/>
          </w:tcPr>
          <w:p w:rsidR="00076A3C" w:rsidRPr="00076A3C" w:rsidRDefault="00076A3C" w:rsidP="00F91C01">
            <w:pPr>
              <w:pStyle w:val="TableParagraph"/>
              <w:ind w:left="0"/>
              <w:rPr>
                <w:sz w:val="24"/>
                <w:szCs w:val="24"/>
              </w:rPr>
            </w:pPr>
            <w:r w:rsidRPr="00076A3C">
              <w:rPr>
                <w:sz w:val="24"/>
                <w:szCs w:val="24"/>
                <w:highlight w:val="green"/>
              </w:rPr>
              <w:t>Exam on Project</w:t>
            </w:r>
            <w:r w:rsidRPr="00076A3C">
              <w:rPr>
                <w:sz w:val="24"/>
                <w:szCs w:val="24"/>
              </w:rPr>
              <w:t xml:space="preserve">, Queries on Views  </w:t>
            </w:r>
          </w:p>
          <w:p w:rsidR="00076A3C" w:rsidRPr="00076A3C" w:rsidRDefault="00076A3C" w:rsidP="00F91C01">
            <w:pPr>
              <w:pStyle w:val="TableParagraph"/>
              <w:ind w:left="0"/>
              <w:rPr>
                <w:sz w:val="24"/>
                <w:szCs w:val="24"/>
              </w:rPr>
            </w:pPr>
          </w:p>
        </w:tc>
      </w:tr>
      <w:tr w:rsidR="00076A3C" w:rsidRPr="00076A3C" w:rsidTr="00F91C01">
        <w:trPr>
          <w:trHeight w:val="275"/>
        </w:trPr>
        <w:tc>
          <w:tcPr>
            <w:tcW w:w="1548" w:type="dxa"/>
          </w:tcPr>
          <w:p w:rsidR="00076A3C" w:rsidRPr="00076A3C" w:rsidRDefault="00076A3C" w:rsidP="00F91C01">
            <w:pPr>
              <w:pStyle w:val="TableParagraph"/>
              <w:rPr>
                <w:color w:val="00000A"/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Class 11</w:t>
            </w:r>
          </w:p>
        </w:tc>
        <w:tc>
          <w:tcPr>
            <w:tcW w:w="5997" w:type="dxa"/>
          </w:tcPr>
          <w:p w:rsidR="00076A3C" w:rsidRPr="00076A3C" w:rsidRDefault="00076A3C" w:rsidP="00F91C01">
            <w:pPr>
              <w:pStyle w:val="TableParagraph"/>
              <w:ind w:left="0"/>
              <w:rPr>
                <w:color w:val="00000A"/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Final update of projects</w:t>
            </w:r>
          </w:p>
          <w:p w:rsidR="00076A3C" w:rsidRPr="00076A3C" w:rsidRDefault="00076A3C" w:rsidP="00F91C01">
            <w:pPr>
              <w:pStyle w:val="TableParagraph"/>
              <w:ind w:left="0"/>
              <w:rPr>
                <w:color w:val="00000A"/>
                <w:sz w:val="24"/>
                <w:szCs w:val="24"/>
              </w:rPr>
            </w:pPr>
          </w:p>
        </w:tc>
      </w:tr>
      <w:tr w:rsidR="00076A3C" w:rsidRPr="00076A3C" w:rsidTr="00F91C01">
        <w:trPr>
          <w:trHeight w:val="275"/>
        </w:trPr>
        <w:tc>
          <w:tcPr>
            <w:tcW w:w="1548" w:type="dxa"/>
          </w:tcPr>
          <w:p w:rsidR="00076A3C" w:rsidRPr="00076A3C" w:rsidRDefault="00076A3C" w:rsidP="00F91C01">
            <w:pPr>
              <w:pStyle w:val="TableParagraph"/>
              <w:rPr>
                <w:color w:val="00000A"/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</w:rPr>
              <w:t>Class 12</w:t>
            </w:r>
          </w:p>
        </w:tc>
        <w:tc>
          <w:tcPr>
            <w:tcW w:w="5997" w:type="dxa"/>
          </w:tcPr>
          <w:p w:rsidR="00076A3C" w:rsidRPr="00076A3C" w:rsidRDefault="00076A3C" w:rsidP="00F91C01">
            <w:pPr>
              <w:pStyle w:val="TableParagraph"/>
              <w:rPr>
                <w:color w:val="00000A"/>
                <w:sz w:val="24"/>
                <w:szCs w:val="24"/>
              </w:rPr>
            </w:pPr>
            <w:r w:rsidRPr="00076A3C">
              <w:rPr>
                <w:color w:val="00000A"/>
                <w:sz w:val="24"/>
                <w:szCs w:val="24"/>
                <w:highlight w:val="green"/>
              </w:rPr>
              <w:t>Final Project Presentation + Viva</w:t>
            </w:r>
          </w:p>
        </w:tc>
      </w:tr>
    </w:tbl>
    <w:p w:rsidR="00C461BE" w:rsidRDefault="00C461BE">
      <w:pPr>
        <w:spacing w:line="240" w:lineRule="auto"/>
        <w:rPr>
          <w:rFonts w:ascii="Times New Roman" w:hAnsi="Times New Roman"/>
          <w:b/>
          <w:sz w:val="26"/>
          <w:szCs w:val="24"/>
        </w:rPr>
      </w:pPr>
    </w:p>
    <w:p w:rsidR="00076A3C" w:rsidRPr="00076A3C" w:rsidRDefault="00076A3C" w:rsidP="00586889">
      <w:pPr>
        <w:spacing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76A3C">
        <w:rPr>
          <w:rFonts w:ascii="Times New Roman" w:hAnsi="Times New Roman" w:cs="Times New Roman"/>
          <w:b/>
          <w:sz w:val="24"/>
          <w:szCs w:val="24"/>
          <w:u w:val="single"/>
        </w:rPr>
        <w:t>Mark</w:t>
      </w:r>
      <w:r w:rsidR="00586889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Pr="00076A3C">
        <w:rPr>
          <w:rFonts w:ascii="Times New Roman" w:hAnsi="Times New Roman" w:cs="Times New Roman"/>
          <w:b/>
          <w:sz w:val="24"/>
          <w:szCs w:val="24"/>
          <w:u w:val="single"/>
        </w:rPr>
        <w:t xml:space="preserve"> Distribution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076A3C" w:rsidRPr="00076A3C" w:rsidRDefault="00076A3C" w:rsidP="0058688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76A3C">
        <w:rPr>
          <w:rFonts w:ascii="Times New Roman" w:hAnsi="Times New Roman" w:cs="Times New Roman"/>
          <w:sz w:val="24"/>
          <w:szCs w:val="24"/>
        </w:rPr>
        <w:t>Lab Task: 40%</w:t>
      </w:r>
    </w:p>
    <w:p w:rsidR="00076A3C" w:rsidRPr="00076A3C" w:rsidRDefault="00076A3C" w:rsidP="0058688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76A3C">
        <w:rPr>
          <w:rFonts w:ascii="Times New Roman" w:hAnsi="Times New Roman" w:cs="Times New Roman"/>
          <w:sz w:val="24"/>
          <w:szCs w:val="24"/>
        </w:rPr>
        <w:t>Online Exam 1: 30%</w:t>
      </w:r>
    </w:p>
    <w:p w:rsidR="00076A3C" w:rsidRPr="00076A3C" w:rsidRDefault="00076A3C" w:rsidP="0058688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76A3C">
        <w:rPr>
          <w:rFonts w:ascii="Times New Roman" w:hAnsi="Times New Roman" w:cs="Times New Roman"/>
          <w:sz w:val="24"/>
          <w:szCs w:val="24"/>
        </w:rPr>
        <w:t>Online Exam 2: 30%</w:t>
      </w:r>
    </w:p>
    <w:p w:rsidR="00076A3C" w:rsidRPr="00076A3C" w:rsidRDefault="00076A3C" w:rsidP="0058688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76A3C">
        <w:rPr>
          <w:rFonts w:ascii="Times New Roman" w:hAnsi="Times New Roman" w:cs="Times New Roman"/>
          <w:sz w:val="24"/>
          <w:szCs w:val="24"/>
        </w:rPr>
        <w:t>Total on Lab: 100%</w:t>
      </w:r>
    </w:p>
    <w:p w:rsidR="00076A3C" w:rsidRPr="00076A3C" w:rsidRDefault="00076A3C" w:rsidP="0058688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76A3C">
        <w:rPr>
          <w:rFonts w:ascii="Times New Roman" w:hAnsi="Times New Roman" w:cs="Times New Roman"/>
          <w:sz w:val="24"/>
          <w:szCs w:val="24"/>
        </w:rPr>
        <w:t xml:space="preserve">-------------------------- </w:t>
      </w:r>
    </w:p>
    <w:p w:rsidR="00076A3C" w:rsidRPr="00076A3C" w:rsidRDefault="00076A3C" w:rsidP="0058688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76A3C">
        <w:rPr>
          <w:rFonts w:ascii="Times New Roman" w:hAnsi="Times New Roman" w:cs="Times New Roman"/>
          <w:sz w:val="24"/>
          <w:szCs w:val="24"/>
        </w:rPr>
        <w:t>Project Update 1: 20%</w:t>
      </w:r>
    </w:p>
    <w:p w:rsidR="00076A3C" w:rsidRPr="00076A3C" w:rsidRDefault="00076A3C" w:rsidP="0058688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76A3C">
        <w:rPr>
          <w:rFonts w:ascii="Times New Roman" w:hAnsi="Times New Roman" w:cs="Times New Roman"/>
          <w:sz w:val="24"/>
          <w:szCs w:val="24"/>
        </w:rPr>
        <w:t>Project Update 2: 20%</w:t>
      </w:r>
    </w:p>
    <w:p w:rsidR="00076A3C" w:rsidRPr="00076A3C" w:rsidRDefault="00076A3C" w:rsidP="0058688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76A3C">
        <w:rPr>
          <w:rFonts w:ascii="Times New Roman" w:hAnsi="Times New Roman" w:cs="Times New Roman"/>
          <w:sz w:val="24"/>
          <w:szCs w:val="24"/>
        </w:rPr>
        <w:t>Exam on Project: 20%</w:t>
      </w:r>
    </w:p>
    <w:p w:rsidR="00076A3C" w:rsidRPr="00076A3C" w:rsidRDefault="00076A3C" w:rsidP="0058688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76A3C">
        <w:rPr>
          <w:rFonts w:ascii="Times New Roman" w:hAnsi="Times New Roman" w:cs="Times New Roman"/>
          <w:sz w:val="24"/>
          <w:szCs w:val="24"/>
        </w:rPr>
        <w:t>Final Project Presentation + Viva: (30% + 10%)</w:t>
      </w:r>
    </w:p>
    <w:p w:rsidR="00076A3C" w:rsidRPr="00076A3C" w:rsidRDefault="00076A3C" w:rsidP="0058688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76A3C">
        <w:rPr>
          <w:rFonts w:ascii="Times New Roman" w:hAnsi="Times New Roman" w:cs="Times New Roman"/>
          <w:sz w:val="24"/>
          <w:szCs w:val="24"/>
        </w:rPr>
        <w:t xml:space="preserve">Total on </w:t>
      </w:r>
      <w:r w:rsidR="00586889" w:rsidRPr="00076A3C">
        <w:rPr>
          <w:rFonts w:ascii="Times New Roman" w:hAnsi="Times New Roman" w:cs="Times New Roman"/>
          <w:sz w:val="24"/>
          <w:szCs w:val="24"/>
        </w:rPr>
        <w:t>Project:</w:t>
      </w:r>
      <w:r w:rsidRPr="00076A3C">
        <w:rPr>
          <w:rFonts w:ascii="Times New Roman" w:hAnsi="Times New Roman" w:cs="Times New Roman"/>
          <w:sz w:val="24"/>
          <w:szCs w:val="24"/>
        </w:rPr>
        <w:t xml:space="preserve"> 100%</w:t>
      </w:r>
    </w:p>
    <w:p w:rsidR="00076A3C" w:rsidRPr="00076A3C" w:rsidRDefault="00076A3C" w:rsidP="00076A3C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076A3C" w:rsidRPr="00586889" w:rsidRDefault="00076A3C" w:rsidP="00076A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86889">
        <w:rPr>
          <w:rFonts w:ascii="Times New Roman" w:hAnsi="Times New Roman" w:cs="Times New Roman"/>
          <w:b/>
          <w:sz w:val="24"/>
          <w:szCs w:val="24"/>
          <w:u w:val="single"/>
        </w:rPr>
        <w:t>Project Instructions</w:t>
      </w:r>
      <w:r w:rsidR="00586889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076A3C" w:rsidRPr="00076A3C" w:rsidRDefault="00076A3C" w:rsidP="00586889">
      <w:p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076A3C">
        <w:rPr>
          <w:rFonts w:ascii="Times New Roman" w:hAnsi="Times New Roman" w:cs="Times New Roman"/>
          <w:bCs/>
          <w:sz w:val="24"/>
          <w:szCs w:val="24"/>
        </w:rPr>
        <w:t>Group Member: Maximum 2 and Minimum 1</w:t>
      </w:r>
    </w:p>
    <w:p w:rsidR="00076A3C" w:rsidRPr="00586889" w:rsidRDefault="00076A3C" w:rsidP="00076A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86889">
        <w:rPr>
          <w:rFonts w:ascii="Times New Roman" w:hAnsi="Times New Roman" w:cs="Times New Roman"/>
          <w:b/>
          <w:sz w:val="24"/>
          <w:szCs w:val="24"/>
          <w:u w:val="single"/>
        </w:rPr>
        <w:t>Project Requirements</w:t>
      </w:r>
      <w:r w:rsidR="00586889" w:rsidRPr="00586889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076A3C" w:rsidRPr="00076A3C" w:rsidRDefault="00076A3C" w:rsidP="00586889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076A3C">
        <w:rPr>
          <w:rFonts w:ascii="Times New Roman" w:hAnsi="Times New Roman" w:cs="Times New Roman"/>
          <w:bCs/>
          <w:sz w:val="24"/>
          <w:szCs w:val="24"/>
        </w:rPr>
        <w:t xml:space="preserve">Front-end part: Use HTML, </w:t>
      </w:r>
      <w:proofErr w:type="spellStart"/>
      <w:r w:rsidRPr="00076A3C">
        <w:rPr>
          <w:rFonts w:ascii="Times New Roman" w:hAnsi="Times New Roman" w:cs="Times New Roman"/>
          <w:bCs/>
          <w:sz w:val="24"/>
          <w:szCs w:val="24"/>
        </w:rPr>
        <w:t>CSS</w:t>
      </w:r>
      <w:proofErr w:type="spellEnd"/>
      <w:r w:rsidRPr="00076A3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gramStart"/>
      <w:r w:rsidRPr="00076A3C">
        <w:rPr>
          <w:rFonts w:ascii="Times New Roman" w:hAnsi="Times New Roman" w:cs="Times New Roman"/>
          <w:bCs/>
          <w:sz w:val="24"/>
          <w:szCs w:val="24"/>
        </w:rPr>
        <w:t>Bootstrap(</w:t>
      </w:r>
      <w:proofErr w:type="gramEnd"/>
      <w:r w:rsidRPr="00076A3C">
        <w:rPr>
          <w:rFonts w:ascii="Times New Roman" w:hAnsi="Times New Roman" w:cs="Times New Roman"/>
          <w:bCs/>
          <w:sz w:val="24"/>
          <w:szCs w:val="24"/>
        </w:rPr>
        <w:t>***mandatory)</w:t>
      </w:r>
    </w:p>
    <w:p w:rsidR="00076A3C" w:rsidRPr="00076A3C" w:rsidRDefault="00076A3C" w:rsidP="00586889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076A3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76A3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(Optional)        JavaScript, </w:t>
      </w:r>
      <w:proofErr w:type="spellStart"/>
      <w:r w:rsidRPr="00076A3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>JS</w:t>
      </w:r>
      <w:proofErr w:type="spellEnd"/>
      <w:r w:rsidRPr="00076A3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 Frameworks (Angular/React) </w:t>
      </w:r>
    </w:p>
    <w:p w:rsidR="00076A3C" w:rsidRPr="00076A3C" w:rsidRDefault="00076A3C" w:rsidP="00586889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076A3C">
        <w:rPr>
          <w:rFonts w:ascii="Times New Roman" w:hAnsi="Times New Roman" w:cs="Times New Roman"/>
          <w:bCs/>
          <w:sz w:val="24"/>
          <w:szCs w:val="24"/>
        </w:rPr>
        <w:t xml:space="preserve">Back-end part: Use Raw </w:t>
      </w:r>
      <w:proofErr w:type="spellStart"/>
      <w:proofErr w:type="gramStart"/>
      <w:r w:rsidRPr="00076A3C">
        <w:rPr>
          <w:rFonts w:ascii="Times New Roman" w:hAnsi="Times New Roman" w:cs="Times New Roman"/>
          <w:bCs/>
          <w:sz w:val="24"/>
          <w:szCs w:val="24"/>
        </w:rPr>
        <w:t>PHP</w:t>
      </w:r>
      <w:proofErr w:type="spellEnd"/>
      <w:r w:rsidRPr="00076A3C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076A3C">
        <w:rPr>
          <w:rFonts w:ascii="Times New Roman" w:hAnsi="Times New Roman" w:cs="Times New Roman"/>
          <w:bCs/>
          <w:sz w:val="24"/>
          <w:szCs w:val="24"/>
        </w:rPr>
        <w:t>***mandatory)</w:t>
      </w:r>
    </w:p>
    <w:p w:rsidR="00076A3C" w:rsidRPr="00076A3C" w:rsidRDefault="00076A3C" w:rsidP="00586889">
      <w:pPr>
        <w:spacing w:after="0" w:line="360" w:lineRule="auto"/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</w:pPr>
      <w:r w:rsidRPr="00076A3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>(Optional)</w:t>
      </w:r>
      <w:r w:rsidRPr="00076A3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ab/>
        <w:t xml:space="preserve">     Frameworks: </w:t>
      </w:r>
      <w:proofErr w:type="spellStart"/>
      <w:proofErr w:type="gramStart"/>
      <w:r w:rsidRPr="00076A3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>La</w:t>
      </w:r>
      <w:r w:rsidR="00586889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>ravel</w:t>
      </w:r>
      <w:proofErr w:type="spellEnd"/>
      <w:r w:rsidR="00586889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>(</w:t>
      </w:r>
      <w:proofErr w:type="spellStart"/>
      <w:proofErr w:type="gramEnd"/>
      <w:r w:rsidR="00586889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>PHP</w:t>
      </w:r>
      <w:proofErr w:type="spellEnd"/>
      <w:r w:rsidR="00586889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>)/Spring Boot ( Java)/</w:t>
      </w:r>
      <w:proofErr w:type="spellStart"/>
      <w:r w:rsidRPr="00076A3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>Django</w:t>
      </w:r>
      <w:proofErr w:type="spellEnd"/>
      <w:r w:rsidRPr="00076A3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 (Python) </w:t>
      </w:r>
    </w:p>
    <w:p w:rsidR="00076A3C" w:rsidRPr="00076A3C" w:rsidRDefault="00076A3C" w:rsidP="00586889">
      <w:pPr>
        <w:spacing w:after="0"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076A3C">
        <w:rPr>
          <w:rFonts w:ascii="Times New Roman" w:hAnsi="Times New Roman" w:cs="Times New Roman"/>
          <w:bCs/>
          <w:sz w:val="24"/>
          <w:szCs w:val="24"/>
        </w:rPr>
        <w:t>Database: MySQL (***mandatory)</w:t>
      </w:r>
    </w:p>
    <w:p w:rsidR="00586889" w:rsidRDefault="00586889" w:rsidP="00076A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76A3C" w:rsidRPr="007A6CF4" w:rsidRDefault="00076A3C" w:rsidP="00076A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r w:rsidRPr="007A6CF4">
        <w:rPr>
          <w:rFonts w:ascii="Times New Roman" w:hAnsi="Times New Roman" w:cs="Times New Roman"/>
          <w:b/>
          <w:sz w:val="24"/>
          <w:szCs w:val="24"/>
          <w:u w:val="single"/>
        </w:rPr>
        <w:t>Online Resources for learning:</w:t>
      </w:r>
    </w:p>
    <w:bookmarkEnd w:id="0"/>
    <w:p w:rsidR="00076A3C" w:rsidRPr="006E0C74" w:rsidRDefault="001D17B6" w:rsidP="00076A3C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contextualSpacing w:val="0"/>
        <w:rPr>
          <w:rStyle w:val="Hyperlink"/>
          <w:color w:val="auto"/>
          <w:sz w:val="28"/>
          <w:u w:val="none"/>
        </w:rPr>
      </w:pPr>
      <w:r>
        <w:fldChar w:fldCharType="begin"/>
      </w:r>
      <w:r>
        <w:instrText xml:space="preserve"> HYPERLINK "https://www.lucidchart.com/pages/er-diagrams" </w:instrText>
      </w:r>
      <w:r>
        <w:fldChar w:fldCharType="separate"/>
      </w:r>
      <w:r w:rsidR="00076A3C">
        <w:rPr>
          <w:rStyle w:val="Hyperlink"/>
        </w:rPr>
        <w:t>ER Diagram (lucidchart.com)</w:t>
      </w:r>
      <w:r>
        <w:rPr>
          <w:rStyle w:val="Hyperlink"/>
        </w:rPr>
        <w:fldChar w:fldCharType="end"/>
      </w:r>
    </w:p>
    <w:p w:rsidR="00076A3C" w:rsidRPr="006E0C74" w:rsidRDefault="001D17B6" w:rsidP="00076A3C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contextualSpacing w:val="0"/>
      </w:pPr>
      <w:hyperlink r:id="rId9" w:history="1">
        <w:r w:rsidR="00076A3C" w:rsidRPr="006E0C74">
          <w:rPr>
            <w:rStyle w:val="Hyperlink"/>
          </w:rPr>
          <w:t>https://online.visual-paradigm.com/</w:t>
        </w:r>
      </w:hyperlink>
    </w:p>
    <w:p w:rsidR="00076A3C" w:rsidRPr="00CC45E4" w:rsidRDefault="001D17B6" w:rsidP="00076A3C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contextualSpacing w:val="0"/>
        <w:rPr>
          <w:sz w:val="28"/>
        </w:rPr>
      </w:pPr>
      <w:hyperlink r:id="rId10" w:history="1">
        <w:r w:rsidR="00076A3C">
          <w:rPr>
            <w:rStyle w:val="Hyperlink"/>
          </w:rPr>
          <w:t>SQL Tutorial - Full Database Course for Beginners - YouTube</w:t>
        </w:r>
      </w:hyperlink>
    </w:p>
    <w:p w:rsidR="00076A3C" w:rsidRPr="00CC45E4" w:rsidRDefault="001D17B6" w:rsidP="00076A3C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contextualSpacing w:val="0"/>
        <w:rPr>
          <w:sz w:val="28"/>
        </w:rPr>
      </w:pPr>
      <w:hyperlink r:id="rId11" w:history="1">
        <w:r w:rsidR="00076A3C">
          <w:rPr>
            <w:rStyle w:val="Hyperlink"/>
          </w:rPr>
          <w:t xml:space="preserve">Bangla Database Tutorial 1 : </w:t>
        </w:r>
        <w:proofErr w:type="spellStart"/>
        <w:r w:rsidR="00076A3C">
          <w:rPr>
            <w:rStyle w:val="Hyperlink"/>
            <w:rFonts w:ascii="Nirmala UI" w:hAnsi="Nirmala UI" w:cs="Nirmala UI"/>
          </w:rPr>
          <w:t>কোর্স</w:t>
        </w:r>
        <w:proofErr w:type="spellEnd"/>
        <w:r w:rsidR="00076A3C">
          <w:rPr>
            <w:rStyle w:val="Hyperlink"/>
          </w:rPr>
          <w:t xml:space="preserve"> </w:t>
        </w:r>
        <w:proofErr w:type="spellStart"/>
        <w:r w:rsidR="00076A3C">
          <w:rPr>
            <w:rStyle w:val="Hyperlink"/>
            <w:rFonts w:ascii="Nirmala UI" w:hAnsi="Nirmala UI" w:cs="Nirmala UI"/>
          </w:rPr>
          <w:t>পরিচিতি</w:t>
        </w:r>
        <w:proofErr w:type="spellEnd"/>
        <w:r w:rsidR="00076A3C">
          <w:rPr>
            <w:rStyle w:val="Hyperlink"/>
          </w:rPr>
          <w:t xml:space="preserve"> | Introduction to course - YouTube</w:t>
        </w:r>
      </w:hyperlink>
    </w:p>
    <w:p w:rsidR="00076A3C" w:rsidRPr="005008CB" w:rsidRDefault="001D17B6" w:rsidP="00076A3C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contextualSpacing w:val="0"/>
        <w:rPr>
          <w:sz w:val="28"/>
        </w:rPr>
      </w:pPr>
      <w:hyperlink r:id="rId12" w:history="1">
        <w:r w:rsidR="00076A3C">
          <w:rPr>
            <w:rStyle w:val="Hyperlink"/>
          </w:rPr>
          <w:t>MySQL Tutorial (tutorialspoint.com)</w:t>
        </w:r>
      </w:hyperlink>
    </w:p>
    <w:p w:rsidR="00076A3C" w:rsidRPr="009D2F42" w:rsidRDefault="001D17B6" w:rsidP="00076A3C">
      <w:pPr>
        <w:pStyle w:val="ListParagraph"/>
        <w:widowControl w:val="0"/>
        <w:numPr>
          <w:ilvl w:val="0"/>
          <w:numId w:val="3"/>
        </w:numPr>
        <w:autoSpaceDE w:val="0"/>
        <w:autoSpaceDN w:val="0"/>
        <w:spacing w:after="0" w:line="240" w:lineRule="auto"/>
        <w:contextualSpacing w:val="0"/>
        <w:rPr>
          <w:sz w:val="28"/>
        </w:rPr>
      </w:pPr>
      <w:hyperlink r:id="rId13" w:history="1">
        <w:r w:rsidR="00076A3C">
          <w:rPr>
            <w:rStyle w:val="Hyperlink"/>
          </w:rPr>
          <w:t>MySQL Tutorial (w3schools.com)</w:t>
        </w:r>
      </w:hyperlink>
    </w:p>
    <w:p w:rsidR="000A641D" w:rsidRDefault="000A641D" w:rsidP="00076A3C">
      <w:pPr>
        <w:rPr>
          <w:rFonts w:ascii="Times New Roman" w:hAnsi="Times New Roman" w:cs="Times New Roman"/>
          <w:b/>
          <w:sz w:val="24"/>
          <w:szCs w:val="24"/>
        </w:rPr>
      </w:pPr>
    </w:p>
    <w:p w:rsidR="00C461BE" w:rsidRPr="00F74A1E" w:rsidRDefault="00076A3C" w:rsidP="00F74A1E">
      <w:pPr>
        <w:rPr>
          <w:rFonts w:ascii="Times New Roman" w:hAnsi="Times New Roman" w:cs="Times New Roman"/>
          <w:sz w:val="24"/>
          <w:szCs w:val="24"/>
        </w:rPr>
      </w:pPr>
      <w:r w:rsidRPr="00076A3C">
        <w:rPr>
          <w:rFonts w:ascii="Times New Roman" w:hAnsi="Times New Roman" w:cs="Times New Roman"/>
          <w:b/>
          <w:sz w:val="24"/>
          <w:szCs w:val="24"/>
        </w:rPr>
        <w:t>***</w:t>
      </w:r>
      <w:r w:rsidRPr="00076A3C">
        <w:rPr>
          <w:rFonts w:ascii="Times New Roman" w:hAnsi="Times New Roman" w:cs="Times New Roman"/>
          <w:sz w:val="24"/>
          <w:szCs w:val="24"/>
        </w:rPr>
        <w:t>Please be sincere to follow these resources for self-learning.</w:t>
      </w:r>
    </w:p>
    <w:sectPr w:rsidR="00C461BE" w:rsidRPr="00F74A1E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D17B6" w:rsidRDefault="001D17B6">
      <w:pPr>
        <w:spacing w:line="240" w:lineRule="auto"/>
      </w:pPr>
      <w:r>
        <w:separator/>
      </w:r>
    </w:p>
  </w:endnote>
  <w:endnote w:type="continuationSeparator" w:id="0">
    <w:p w:rsidR="001D17B6" w:rsidRDefault="001D17B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D17B6" w:rsidRDefault="001D17B6">
      <w:pPr>
        <w:spacing w:after="0" w:line="240" w:lineRule="auto"/>
      </w:pPr>
      <w:r>
        <w:separator/>
      </w:r>
    </w:p>
  </w:footnote>
  <w:footnote w:type="continuationSeparator" w:id="0">
    <w:p w:rsidR="001D17B6" w:rsidRDefault="001D17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461BE" w:rsidRDefault="00C461BE">
    <w:pPr>
      <w:pStyle w:val="Header"/>
      <w:pBdr>
        <w:bottom w:val="thickThinSmallGap" w:sz="24" w:space="0" w:color="622423" w:themeColor="accent2" w:themeShade="7F"/>
      </w:pBdr>
      <w:rPr>
        <w:rFonts w:asciiTheme="majorHAnsi" w:eastAsiaTheme="majorEastAsia" w:hAnsiTheme="majorHAnsi" w:cstheme="majorBidi"/>
        <w:sz w:val="32"/>
        <w:szCs w:val="32"/>
      </w:rPr>
    </w:pPr>
  </w:p>
  <w:p w:rsidR="00C461BE" w:rsidRDefault="00C461B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343966"/>
    <w:multiLevelType w:val="hybridMultilevel"/>
    <w:tmpl w:val="A2C25B16"/>
    <w:lvl w:ilvl="0" w:tplc="5EC4E86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24C2585"/>
    <w:multiLevelType w:val="multilevel"/>
    <w:tmpl w:val="424C258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2D1BCF"/>
    <w:multiLevelType w:val="multilevel"/>
    <w:tmpl w:val="5F2D1BC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AxNzUxMDcwsDS0NDNW0lEKTi0uzszPAykwrQUAsyLtuSwAAAA="/>
  </w:docVars>
  <w:rsids>
    <w:rsidRoot w:val="006649DD"/>
    <w:rsid w:val="B59EDE49"/>
    <w:rsid w:val="BBBEA256"/>
    <w:rsid w:val="BFC75725"/>
    <w:rsid w:val="E37EA28D"/>
    <w:rsid w:val="FFCF422F"/>
    <w:rsid w:val="00004E7D"/>
    <w:rsid w:val="00011415"/>
    <w:rsid w:val="000127AD"/>
    <w:rsid w:val="00015719"/>
    <w:rsid w:val="000239A1"/>
    <w:rsid w:val="00026279"/>
    <w:rsid w:val="000273BD"/>
    <w:rsid w:val="00027412"/>
    <w:rsid w:val="0005678C"/>
    <w:rsid w:val="00057145"/>
    <w:rsid w:val="00063A09"/>
    <w:rsid w:val="00064811"/>
    <w:rsid w:val="00066800"/>
    <w:rsid w:val="00076A3C"/>
    <w:rsid w:val="000776E1"/>
    <w:rsid w:val="000876B9"/>
    <w:rsid w:val="00096B85"/>
    <w:rsid w:val="000A3A91"/>
    <w:rsid w:val="000A641D"/>
    <w:rsid w:val="000A6978"/>
    <w:rsid w:val="000B4AAD"/>
    <w:rsid w:val="000B615F"/>
    <w:rsid w:val="000B69CF"/>
    <w:rsid w:val="000B6EB7"/>
    <w:rsid w:val="000C37A4"/>
    <w:rsid w:val="000D42BF"/>
    <w:rsid w:val="000D7B68"/>
    <w:rsid w:val="000E5902"/>
    <w:rsid w:val="000F1902"/>
    <w:rsid w:val="000F49F9"/>
    <w:rsid w:val="000F722F"/>
    <w:rsid w:val="00104368"/>
    <w:rsid w:val="0010615C"/>
    <w:rsid w:val="00107FC7"/>
    <w:rsid w:val="00112FFE"/>
    <w:rsid w:val="001208F5"/>
    <w:rsid w:val="00122542"/>
    <w:rsid w:val="00127254"/>
    <w:rsid w:val="0013636B"/>
    <w:rsid w:val="00140C67"/>
    <w:rsid w:val="001424E5"/>
    <w:rsid w:val="00153EB0"/>
    <w:rsid w:val="001548CC"/>
    <w:rsid w:val="00160204"/>
    <w:rsid w:val="00160755"/>
    <w:rsid w:val="001654E4"/>
    <w:rsid w:val="00166428"/>
    <w:rsid w:val="00170EF6"/>
    <w:rsid w:val="00172C24"/>
    <w:rsid w:val="001735E6"/>
    <w:rsid w:val="00173BF4"/>
    <w:rsid w:val="00173E31"/>
    <w:rsid w:val="0017575A"/>
    <w:rsid w:val="0017695F"/>
    <w:rsid w:val="001835D2"/>
    <w:rsid w:val="00184173"/>
    <w:rsid w:val="00192082"/>
    <w:rsid w:val="00197AF0"/>
    <w:rsid w:val="00197C0A"/>
    <w:rsid w:val="001A1716"/>
    <w:rsid w:val="001B056C"/>
    <w:rsid w:val="001C1FEC"/>
    <w:rsid w:val="001C3635"/>
    <w:rsid w:val="001C493B"/>
    <w:rsid w:val="001C5ABA"/>
    <w:rsid w:val="001D0FA0"/>
    <w:rsid w:val="001D17B6"/>
    <w:rsid w:val="001D1AB1"/>
    <w:rsid w:val="001D2F0A"/>
    <w:rsid w:val="001E11F1"/>
    <w:rsid w:val="001E1EF1"/>
    <w:rsid w:val="001E43E5"/>
    <w:rsid w:val="001E4D05"/>
    <w:rsid w:val="001E6898"/>
    <w:rsid w:val="00202A3E"/>
    <w:rsid w:val="00214423"/>
    <w:rsid w:val="00224072"/>
    <w:rsid w:val="0022491A"/>
    <w:rsid w:val="002330DD"/>
    <w:rsid w:val="0023577E"/>
    <w:rsid w:val="00241FB4"/>
    <w:rsid w:val="002421E3"/>
    <w:rsid w:val="00247ABB"/>
    <w:rsid w:val="00247D31"/>
    <w:rsid w:val="00250106"/>
    <w:rsid w:val="00256D27"/>
    <w:rsid w:val="002578DF"/>
    <w:rsid w:val="00261353"/>
    <w:rsid w:val="00276B03"/>
    <w:rsid w:val="00287983"/>
    <w:rsid w:val="0029635E"/>
    <w:rsid w:val="002971E5"/>
    <w:rsid w:val="00297A24"/>
    <w:rsid w:val="002A0AD8"/>
    <w:rsid w:val="002A32C7"/>
    <w:rsid w:val="002A606A"/>
    <w:rsid w:val="002B51AB"/>
    <w:rsid w:val="002B6B38"/>
    <w:rsid w:val="002C120E"/>
    <w:rsid w:val="002C225A"/>
    <w:rsid w:val="002C241E"/>
    <w:rsid w:val="002C68A8"/>
    <w:rsid w:val="002E0248"/>
    <w:rsid w:val="002E2F8B"/>
    <w:rsid w:val="002E6A69"/>
    <w:rsid w:val="002F44D1"/>
    <w:rsid w:val="00307DD1"/>
    <w:rsid w:val="00311A64"/>
    <w:rsid w:val="003147EB"/>
    <w:rsid w:val="00314BB9"/>
    <w:rsid w:val="00315009"/>
    <w:rsid w:val="00315587"/>
    <w:rsid w:val="003165A1"/>
    <w:rsid w:val="00317058"/>
    <w:rsid w:val="0032354E"/>
    <w:rsid w:val="00331DA7"/>
    <w:rsid w:val="0033289F"/>
    <w:rsid w:val="003348C7"/>
    <w:rsid w:val="00337A2E"/>
    <w:rsid w:val="003424E4"/>
    <w:rsid w:val="00342DB1"/>
    <w:rsid w:val="00343523"/>
    <w:rsid w:val="003446F7"/>
    <w:rsid w:val="00350DAE"/>
    <w:rsid w:val="00351D47"/>
    <w:rsid w:val="00352086"/>
    <w:rsid w:val="003522A8"/>
    <w:rsid w:val="00354C05"/>
    <w:rsid w:val="0036242A"/>
    <w:rsid w:val="003670C2"/>
    <w:rsid w:val="00367B54"/>
    <w:rsid w:val="00373E28"/>
    <w:rsid w:val="00375B4B"/>
    <w:rsid w:val="00375E7B"/>
    <w:rsid w:val="00380476"/>
    <w:rsid w:val="003919F8"/>
    <w:rsid w:val="00394CC2"/>
    <w:rsid w:val="00394DBC"/>
    <w:rsid w:val="0039659D"/>
    <w:rsid w:val="003A5AF9"/>
    <w:rsid w:val="003B36E6"/>
    <w:rsid w:val="003B3C82"/>
    <w:rsid w:val="003C4EFD"/>
    <w:rsid w:val="003C717E"/>
    <w:rsid w:val="003E03A1"/>
    <w:rsid w:val="003E2FD6"/>
    <w:rsid w:val="003F4BE7"/>
    <w:rsid w:val="003F530F"/>
    <w:rsid w:val="003F6023"/>
    <w:rsid w:val="00401C72"/>
    <w:rsid w:val="0041608C"/>
    <w:rsid w:val="00420724"/>
    <w:rsid w:val="00420A4E"/>
    <w:rsid w:val="004238BF"/>
    <w:rsid w:val="004268FD"/>
    <w:rsid w:val="00435BCE"/>
    <w:rsid w:val="00444E2B"/>
    <w:rsid w:val="0044533A"/>
    <w:rsid w:val="004467CD"/>
    <w:rsid w:val="004468AA"/>
    <w:rsid w:val="00446D05"/>
    <w:rsid w:val="004508F4"/>
    <w:rsid w:val="00450B8C"/>
    <w:rsid w:val="00451E39"/>
    <w:rsid w:val="00453E65"/>
    <w:rsid w:val="00462F86"/>
    <w:rsid w:val="004723D9"/>
    <w:rsid w:val="00473E56"/>
    <w:rsid w:val="0048368A"/>
    <w:rsid w:val="00490087"/>
    <w:rsid w:val="004A60AC"/>
    <w:rsid w:val="004B2119"/>
    <w:rsid w:val="004B6072"/>
    <w:rsid w:val="004C2342"/>
    <w:rsid w:val="004D00F7"/>
    <w:rsid w:val="004D028D"/>
    <w:rsid w:val="004D41C0"/>
    <w:rsid w:val="004E3251"/>
    <w:rsid w:val="004E3B62"/>
    <w:rsid w:val="004E6D9A"/>
    <w:rsid w:val="004F3898"/>
    <w:rsid w:val="004F4DC3"/>
    <w:rsid w:val="004F5BFC"/>
    <w:rsid w:val="004F6AF2"/>
    <w:rsid w:val="004F735C"/>
    <w:rsid w:val="00506A31"/>
    <w:rsid w:val="005179FA"/>
    <w:rsid w:val="00524C2D"/>
    <w:rsid w:val="00524D56"/>
    <w:rsid w:val="00533120"/>
    <w:rsid w:val="0053599C"/>
    <w:rsid w:val="00543025"/>
    <w:rsid w:val="00543221"/>
    <w:rsid w:val="00543E96"/>
    <w:rsid w:val="00545F85"/>
    <w:rsid w:val="00550A9E"/>
    <w:rsid w:val="005551E6"/>
    <w:rsid w:val="005663A9"/>
    <w:rsid w:val="00571F90"/>
    <w:rsid w:val="00572AA7"/>
    <w:rsid w:val="005743F2"/>
    <w:rsid w:val="005775BD"/>
    <w:rsid w:val="0058258D"/>
    <w:rsid w:val="00586889"/>
    <w:rsid w:val="005878E6"/>
    <w:rsid w:val="00591AF1"/>
    <w:rsid w:val="00592DF2"/>
    <w:rsid w:val="00595288"/>
    <w:rsid w:val="005A2E08"/>
    <w:rsid w:val="005B3585"/>
    <w:rsid w:val="005B4913"/>
    <w:rsid w:val="005C2C56"/>
    <w:rsid w:val="005D55D1"/>
    <w:rsid w:val="005D5CD3"/>
    <w:rsid w:val="005E021B"/>
    <w:rsid w:val="005E09AB"/>
    <w:rsid w:val="005E2B51"/>
    <w:rsid w:val="005E2FDB"/>
    <w:rsid w:val="005F0035"/>
    <w:rsid w:val="005F3792"/>
    <w:rsid w:val="0060425C"/>
    <w:rsid w:val="00604DFB"/>
    <w:rsid w:val="0060744D"/>
    <w:rsid w:val="00611361"/>
    <w:rsid w:val="0061460C"/>
    <w:rsid w:val="00615CD9"/>
    <w:rsid w:val="0062512C"/>
    <w:rsid w:val="00637A73"/>
    <w:rsid w:val="0064090F"/>
    <w:rsid w:val="00650F65"/>
    <w:rsid w:val="0065519E"/>
    <w:rsid w:val="00663D4A"/>
    <w:rsid w:val="006649DD"/>
    <w:rsid w:val="00665C1C"/>
    <w:rsid w:val="00666B55"/>
    <w:rsid w:val="00672946"/>
    <w:rsid w:val="0067706E"/>
    <w:rsid w:val="00680141"/>
    <w:rsid w:val="006801D0"/>
    <w:rsid w:val="00683A92"/>
    <w:rsid w:val="006847DB"/>
    <w:rsid w:val="0069095E"/>
    <w:rsid w:val="00691469"/>
    <w:rsid w:val="006958B0"/>
    <w:rsid w:val="00697F45"/>
    <w:rsid w:val="006A0396"/>
    <w:rsid w:val="006A6780"/>
    <w:rsid w:val="006A6E2B"/>
    <w:rsid w:val="006B46F6"/>
    <w:rsid w:val="006C1882"/>
    <w:rsid w:val="006C21BF"/>
    <w:rsid w:val="006C2667"/>
    <w:rsid w:val="006C6D05"/>
    <w:rsid w:val="006D74EF"/>
    <w:rsid w:val="006E0711"/>
    <w:rsid w:val="006E45D3"/>
    <w:rsid w:val="006E4FFB"/>
    <w:rsid w:val="006E677B"/>
    <w:rsid w:val="006E7B9E"/>
    <w:rsid w:val="006F0EFC"/>
    <w:rsid w:val="006F5464"/>
    <w:rsid w:val="00702CF4"/>
    <w:rsid w:val="00705F18"/>
    <w:rsid w:val="00713A51"/>
    <w:rsid w:val="007162F8"/>
    <w:rsid w:val="00717838"/>
    <w:rsid w:val="00722A25"/>
    <w:rsid w:val="00723BCD"/>
    <w:rsid w:val="0072604A"/>
    <w:rsid w:val="00727328"/>
    <w:rsid w:val="00734081"/>
    <w:rsid w:val="00734258"/>
    <w:rsid w:val="00734E36"/>
    <w:rsid w:val="007374F7"/>
    <w:rsid w:val="00741715"/>
    <w:rsid w:val="00741768"/>
    <w:rsid w:val="00742810"/>
    <w:rsid w:val="00742FB9"/>
    <w:rsid w:val="00743303"/>
    <w:rsid w:val="00743A31"/>
    <w:rsid w:val="00751DC2"/>
    <w:rsid w:val="00753401"/>
    <w:rsid w:val="00757AD4"/>
    <w:rsid w:val="00760E2A"/>
    <w:rsid w:val="00763449"/>
    <w:rsid w:val="00775AEB"/>
    <w:rsid w:val="0077633E"/>
    <w:rsid w:val="00793C17"/>
    <w:rsid w:val="00796C98"/>
    <w:rsid w:val="00797DC6"/>
    <w:rsid w:val="007A36A8"/>
    <w:rsid w:val="007A6CF4"/>
    <w:rsid w:val="007B2D69"/>
    <w:rsid w:val="007B6CE9"/>
    <w:rsid w:val="007C0161"/>
    <w:rsid w:val="007C1F74"/>
    <w:rsid w:val="007C2148"/>
    <w:rsid w:val="007C2EED"/>
    <w:rsid w:val="007C62E9"/>
    <w:rsid w:val="007D5D73"/>
    <w:rsid w:val="007E0D46"/>
    <w:rsid w:val="007E7051"/>
    <w:rsid w:val="007F191A"/>
    <w:rsid w:val="007F27C1"/>
    <w:rsid w:val="007F53BD"/>
    <w:rsid w:val="007F54D7"/>
    <w:rsid w:val="007F5C60"/>
    <w:rsid w:val="007F7590"/>
    <w:rsid w:val="007F7928"/>
    <w:rsid w:val="00802E5D"/>
    <w:rsid w:val="00821329"/>
    <w:rsid w:val="00821988"/>
    <w:rsid w:val="00822ED7"/>
    <w:rsid w:val="00823FF3"/>
    <w:rsid w:val="00840A1B"/>
    <w:rsid w:val="008507D3"/>
    <w:rsid w:val="00851865"/>
    <w:rsid w:val="00853391"/>
    <w:rsid w:val="0085472F"/>
    <w:rsid w:val="00856E8E"/>
    <w:rsid w:val="00861100"/>
    <w:rsid w:val="008654AD"/>
    <w:rsid w:val="00870EE5"/>
    <w:rsid w:val="00871D39"/>
    <w:rsid w:val="00873146"/>
    <w:rsid w:val="008737D4"/>
    <w:rsid w:val="00874396"/>
    <w:rsid w:val="008743DE"/>
    <w:rsid w:val="008750CD"/>
    <w:rsid w:val="00884503"/>
    <w:rsid w:val="008860BC"/>
    <w:rsid w:val="008926A7"/>
    <w:rsid w:val="00894BCF"/>
    <w:rsid w:val="00896440"/>
    <w:rsid w:val="008968DB"/>
    <w:rsid w:val="008A6BF1"/>
    <w:rsid w:val="008A6F8E"/>
    <w:rsid w:val="008B1D34"/>
    <w:rsid w:val="008B2219"/>
    <w:rsid w:val="008B3DF5"/>
    <w:rsid w:val="008C6C27"/>
    <w:rsid w:val="008D0150"/>
    <w:rsid w:val="008D19C5"/>
    <w:rsid w:val="008D1C2B"/>
    <w:rsid w:val="008D65AC"/>
    <w:rsid w:val="008E2D69"/>
    <w:rsid w:val="008E624A"/>
    <w:rsid w:val="008E6A33"/>
    <w:rsid w:val="008F1752"/>
    <w:rsid w:val="008F1B5A"/>
    <w:rsid w:val="008F2483"/>
    <w:rsid w:val="00905E32"/>
    <w:rsid w:val="00907808"/>
    <w:rsid w:val="00915AE4"/>
    <w:rsid w:val="00916C31"/>
    <w:rsid w:val="00917DA3"/>
    <w:rsid w:val="009207D9"/>
    <w:rsid w:val="00920FCD"/>
    <w:rsid w:val="009215B8"/>
    <w:rsid w:val="0092168D"/>
    <w:rsid w:val="00925481"/>
    <w:rsid w:val="00925905"/>
    <w:rsid w:val="00930B76"/>
    <w:rsid w:val="009320F0"/>
    <w:rsid w:val="00937AE1"/>
    <w:rsid w:val="009402FE"/>
    <w:rsid w:val="009454A0"/>
    <w:rsid w:val="0094785A"/>
    <w:rsid w:val="009541F7"/>
    <w:rsid w:val="00957A37"/>
    <w:rsid w:val="00962096"/>
    <w:rsid w:val="009662E4"/>
    <w:rsid w:val="0096751A"/>
    <w:rsid w:val="00977D33"/>
    <w:rsid w:val="00980974"/>
    <w:rsid w:val="00980B74"/>
    <w:rsid w:val="009824E6"/>
    <w:rsid w:val="00985CFD"/>
    <w:rsid w:val="0099014A"/>
    <w:rsid w:val="009A3C6B"/>
    <w:rsid w:val="009A75DC"/>
    <w:rsid w:val="009B424C"/>
    <w:rsid w:val="009B708B"/>
    <w:rsid w:val="009C3E6F"/>
    <w:rsid w:val="009C5998"/>
    <w:rsid w:val="009C60B9"/>
    <w:rsid w:val="009C769A"/>
    <w:rsid w:val="009C7841"/>
    <w:rsid w:val="009D07F3"/>
    <w:rsid w:val="009D50AF"/>
    <w:rsid w:val="009E2AA6"/>
    <w:rsid w:val="009E7DB5"/>
    <w:rsid w:val="009F155E"/>
    <w:rsid w:val="009F334B"/>
    <w:rsid w:val="009F5ABF"/>
    <w:rsid w:val="009F70AF"/>
    <w:rsid w:val="009F7428"/>
    <w:rsid w:val="00A02335"/>
    <w:rsid w:val="00A07DC2"/>
    <w:rsid w:val="00A11BC3"/>
    <w:rsid w:val="00A124AC"/>
    <w:rsid w:val="00A25FCD"/>
    <w:rsid w:val="00A31544"/>
    <w:rsid w:val="00A3781A"/>
    <w:rsid w:val="00A404B2"/>
    <w:rsid w:val="00A52C4B"/>
    <w:rsid w:val="00A60347"/>
    <w:rsid w:val="00A6738A"/>
    <w:rsid w:val="00A7017C"/>
    <w:rsid w:val="00A70EB7"/>
    <w:rsid w:val="00A752BC"/>
    <w:rsid w:val="00A75BE5"/>
    <w:rsid w:val="00A821FB"/>
    <w:rsid w:val="00A842A8"/>
    <w:rsid w:val="00A900E7"/>
    <w:rsid w:val="00A90135"/>
    <w:rsid w:val="00A90217"/>
    <w:rsid w:val="00A92316"/>
    <w:rsid w:val="00A92788"/>
    <w:rsid w:val="00A93FB8"/>
    <w:rsid w:val="00A940FC"/>
    <w:rsid w:val="00A96813"/>
    <w:rsid w:val="00AA0C41"/>
    <w:rsid w:val="00AA1920"/>
    <w:rsid w:val="00AA51AA"/>
    <w:rsid w:val="00AB0564"/>
    <w:rsid w:val="00AB250C"/>
    <w:rsid w:val="00AB6F08"/>
    <w:rsid w:val="00AC2361"/>
    <w:rsid w:val="00AD0C6D"/>
    <w:rsid w:val="00AD50A0"/>
    <w:rsid w:val="00AD7119"/>
    <w:rsid w:val="00AE077A"/>
    <w:rsid w:val="00AE34A8"/>
    <w:rsid w:val="00AF5AB0"/>
    <w:rsid w:val="00AF7929"/>
    <w:rsid w:val="00B00A0E"/>
    <w:rsid w:val="00B01A7D"/>
    <w:rsid w:val="00B02732"/>
    <w:rsid w:val="00B042B3"/>
    <w:rsid w:val="00B05196"/>
    <w:rsid w:val="00B15665"/>
    <w:rsid w:val="00B179C2"/>
    <w:rsid w:val="00B17D9E"/>
    <w:rsid w:val="00B23F8F"/>
    <w:rsid w:val="00B371E7"/>
    <w:rsid w:val="00B42FAC"/>
    <w:rsid w:val="00B44761"/>
    <w:rsid w:val="00B473C3"/>
    <w:rsid w:val="00B53B8A"/>
    <w:rsid w:val="00B621FC"/>
    <w:rsid w:val="00B66B25"/>
    <w:rsid w:val="00B710DB"/>
    <w:rsid w:val="00B72D25"/>
    <w:rsid w:val="00B74D9A"/>
    <w:rsid w:val="00B777AE"/>
    <w:rsid w:val="00B81CBD"/>
    <w:rsid w:val="00B83FDF"/>
    <w:rsid w:val="00B867EB"/>
    <w:rsid w:val="00B978F7"/>
    <w:rsid w:val="00BA0E3E"/>
    <w:rsid w:val="00BA3967"/>
    <w:rsid w:val="00BA48C4"/>
    <w:rsid w:val="00BA4975"/>
    <w:rsid w:val="00BC0678"/>
    <w:rsid w:val="00BC2C8E"/>
    <w:rsid w:val="00BC447A"/>
    <w:rsid w:val="00BC5118"/>
    <w:rsid w:val="00BC7F7E"/>
    <w:rsid w:val="00BD3BC4"/>
    <w:rsid w:val="00BD4A1C"/>
    <w:rsid w:val="00BD771C"/>
    <w:rsid w:val="00BE07CA"/>
    <w:rsid w:val="00BE3893"/>
    <w:rsid w:val="00BE3A7E"/>
    <w:rsid w:val="00BE3D14"/>
    <w:rsid w:val="00BF039C"/>
    <w:rsid w:val="00BF5220"/>
    <w:rsid w:val="00BF7408"/>
    <w:rsid w:val="00C07626"/>
    <w:rsid w:val="00C07EBD"/>
    <w:rsid w:val="00C10A74"/>
    <w:rsid w:val="00C11563"/>
    <w:rsid w:val="00C122AE"/>
    <w:rsid w:val="00C15045"/>
    <w:rsid w:val="00C15835"/>
    <w:rsid w:val="00C17B3A"/>
    <w:rsid w:val="00C25A03"/>
    <w:rsid w:val="00C33811"/>
    <w:rsid w:val="00C401F6"/>
    <w:rsid w:val="00C40C9F"/>
    <w:rsid w:val="00C42B76"/>
    <w:rsid w:val="00C461BE"/>
    <w:rsid w:val="00C4659D"/>
    <w:rsid w:val="00C472DB"/>
    <w:rsid w:val="00C523F5"/>
    <w:rsid w:val="00C52CB3"/>
    <w:rsid w:val="00C53456"/>
    <w:rsid w:val="00C5378A"/>
    <w:rsid w:val="00C57C9C"/>
    <w:rsid w:val="00C628A7"/>
    <w:rsid w:val="00C63910"/>
    <w:rsid w:val="00C63C46"/>
    <w:rsid w:val="00C644B9"/>
    <w:rsid w:val="00C7254B"/>
    <w:rsid w:val="00C72EF2"/>
    <w:rsid w:val="00C74C5D"/>
    <w:rsid w:val="00C75090"/>
    <w:rsid w:val="00C82422"/>
    <w:rsid w:val="00C878FD"/>
    <w:rsid w:val="00C962F5"/>
    <w:rsid w:val="00CA2CD7"/>
    <w:rsid w:val="00CA753B"/>
    <w:rsid w:val="00CB2C6D"/>
    <w:rsid w:val="00CB57E2"/>
    <w:rsid w:val="00CB63FF"/>
    <w:rsid w:val="00CD7139"/>
    <w:rsid w:val="00CE29EC"/>
    <w:rsid w:val="00CE43DD"/>
    <w:rsid w:val="00CE5E6A"/>
    <w:rsid w:val="00CE7E31"/>
    <w:rsid w:val="00CF285A"/>
    <w:rsid w:val="00D1696F"/>
    <w:rsid w:val="00D23405"/>
    <w:rsid w:val="00D3426F"/>
    <w:rsid w:val="00D3551D"/>
    <w:rsid w:val="00D372D8"/>
    <w:rsid w:val="00D44CC7"/>
    <w:rsid w:val="00D5408D"/>
    <w:rsid w:val="00D62F8F"/>
    <w:rsid w:val="00D64812"/>
    <w:rsid w:val="00D66C2F"/>
    <w:rsid w:val="00D70080"/>
    <w:rsid w:val="00D82718"/>
    <w:rsid w:val="00D863DC"/>
    <w:rsid w:val="00DA0F24"/>
    <w:rsid w:val="00DA2B96"/>
    <w:rsid w:val="00DA7F5E"/>
    <w:rsid w:val="00DB1DA4"/>
    <w:rsid w:val="00DB5238"/>
    <w:rsid w:val="00DD06C7"/>
    <w:rsid w:val="00DD2025"/>
    <w:rsid w:val="00DE18AA"/>
    <w:rsid w:val="00DE3AFD"/>
    <w:rsid w:val="00DF14B0"/>
    <w:rsid w:val="00E00380"/>
    <w:rsid w:val="00E01501"/>
    <w:rsid w:val="00E0606E"/>
    <w:rsid w:val="00E133A5"/>
    <w:rsid w:val="00E143AC"/>
    <w:rsid w:val="00E16EEB"/>
    <w:rsid w:val="00E21B42"/>
    <w:rsid w:val="00E22E88"/>
    <w:rsid w:val="00E3201C"/>
    <w:rsid w:val="00E324B6"/>
    <w:rsid w:val="00E40535"/>
    <w:rsid w:val="00E4073E"/>
    <w:rsid w:val="00E43670"/>
    <w:rsid w:val="00E450FA"/>
    <w:rsid w:val="00E45494"/>
    <w:rsid w:val="00E4612E"/>
    <w:rsid w:val="00E46FD9"/>
    <w:rsid w:val="00E504F0"/>
    <w:rsid w:val="00E517DB"/>
    <w:rsid w:val="00E52490"/>
    <w:rsid w:val="00E608EE"/>
    <w:rsid w:val="00E62075"/>
    <w:rsid w:val="00E64120"/>
    <w:rsid w:val="00E65207"/>
    <w:rsid w:val="00E65D17"/>
    <w:rsid w:val="00E67337"/>
    <w:rsid w:val="00E7149C"/>
    <w:rsid w:val="00E73652"/>
    <w:rsid w:val="00E759E1"/>
    <w:rsid w:val="00E80250"/>
    <w:rsid w:val="00E83A2D"/>
    <w:rsid w:val="00E84E24"/>
    <w:rsid w:val="00E95252"/>
    <w:rsid w:val="00E97110"/>
    <w:rsid w:val="00EA030D"/>
    <w:rsid w:val="00EA0D24"/>
    <w:rsid w:val="00EA3BF8"/>
    <w:rsid w:val="00EA602E"/>
    <w:rsid w:val="00EB28AA"/>
    <w:rsid w:val="00EB5989"/>
    <w:rsid w:val="00EC6C15"/>
    <w:rsid w:val="00ED2290"/>
    <w:rsid w:val="00ED2374"/>
    <w:rsid w:val="00ED61BF"/>
    <w:rsid w:val="00EE0396"/>
    <w:rsid w:val="00EE43AD"/>
    <w:rsid w:val="00EE6A67"/>
    <w:rsid w:val="00EF3FE2"/>
    <w:rsid w:val="00EF4D80"/>
    <w:rsid w:val="00EF7D4E"/>
    <w:rsid w:val="00F00022"/>
    <w:rsid w:val="00F00524"/>
    <w:rsid w:val="00F01127"/>
    <w:rsid w:val="00F13F2F"/>
    <w:rsid w:val="00F1531C"/>
    <w:rsid w:val="00F210B2"/>
    <w:rsid w:val="00F2620C"/>
    <w:rsid w:val="00F31570"/>
    <w:rsid w:val="00F35553"/>
    <w:rsid w:val="00F42CB2"/>
    <w:rsid w:val="00F57569"/>
    <w:rsid w:val="00F61EE4"/>
    <w:rsid w:val="00F67B9E"/>
    <w:rsid w:val="00F74A1E"/>
    <w:rsid w:val="00F7554D"/>
    <w:rsid w:val="00F80CA3"/>
    <w:rsid w:val="00F95813"/>
    <w:rsid w:val="00FB08F0"/>
    <w:rsid w:val="00FB182F"/>
    <w:rsid w:val="00FB1B95"/>
    <w:rsid w:val="00FB7FD0"/>
    <w:rsid w:val="00FC04C8"/>
    <w:rsid w:val="00FD0E52"/>
    <w:rsid w:val="00FD2643"/>
    <w:rsid w:val="00FD4961"/>
    <w:rsid w:val="00FE2A9C"/>
    <w:rsid w:val="00FE3D1F"/>
    <w:rsid w:val="00FF09D3"/>
    <w:rsid w:val="00FF1D4F"/>
    <w:rsid w:val="00FF20E6"/>
    <w:rsid w:val="00FF6FAC"/>
    <w:rsid w:val="3EF76171"/>
    <w:rsid w:val="5BBDEE96"/>
    <w:rsid w:val="5FBE5CA3"/>
    <w:rsid w:val="6A3D22B5"/>
    <w:rsid w:val="7FDF3F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 fillcolor="white">
      <v:fill color="white"/>
    </o:shapedefaults>
    <o:shapelayout v:ext="edit">
      <o:idmap v:ext="edit" data="1"/>
      <o:rules v:ext="edit">
        <o:r id="V:Rule1" type="connector" idref="#Straight Arrow Connector 1"/>
      </o:rules>
    </o:shapelayout>
  </w:shapeDefaults>
  <w:decimalSymbol w:val="."/>
  <w:listSeparator w:val=","/>
  <w15:docId w15:val="{A9BC4143-CFA1-4401-9406-ED421AC50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  <w:rPr>
      <w:rFonts w:eastAsiaTheme="minorEastAsia"/>
    </w:rPr>
  </w:style>
  <w:style w:type="paragraph" w:styleId="NoSpacing">
    <w:name w:val="No Spacing"/>
    <w:uiPriority w:val="1"/>
    <w:qFormat/>
    <w:rPr>
      <w:rFonts w:eastAsiaTheme="minorEastAsia"/>
      <w:sz w:val="22"/>
      <w:szCs w:val="22"/>
    </w:rPr>
  </w:style>
  <w:style w:type="character" w:customStyle="1" w:styleId="apple-converted-space">
    <w:name w:val="apple-converted-space"/>
    <w:basedOn w:val="DefaultParagraphFont"/>
    <w:qFormat/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AU"/>
    </w:rPr>
  </w:style>
  <w:style w:type="table" w:customStyle="1" w:styleId="GridTable4-Accent11">
    <w:name w:val="Grid Table 4 - Accent 11"/>
    <w:basedOn w:val="TableNormal"/>
    <w:uiPriority w:val="49"/>
    <w:qFormat/>
    <w:tblPr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462F86"/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076A3C"/>
    <w:pPr>
      <w:widowControl w:val="0"/>
      <w:autoSpaceDE w:val="0"/>
      <w:autoSpaceDN w:val="0"/>
      <w:spacing w:after="0" w:line="256" w:lineRule="exact"/>
      <w:ind w:left="107"/>
    </w:pPr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076A3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sajid.ahmed1@northsouth.edu" TargetMode="External"/><Relationship Id="rId13" Type="http://schemas.openxmlformats.org/officeDocument/2006/relationships/hyperlink" Target="https://www.w3schools.com/mysql/default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utorialspoint.com/mysql/index.ht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1IQbPxFkoiQ&amp;list=PLgH5QX0i9K3qLcx9DvVDWmNJ7riPvxzCD&amp;ab_channel=AnisulIsla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HXV3zeQKqGY&amp;ab_channel=freeCodeCamp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nline.visual-paradigm.com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2050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7</TotalTime>
  <Pages>2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South University</vt:lpstr>
    </vt:vector>
  </TitlesOfParts>
  <Company/>
  <LinksUpToDate>false</LinksUpToDate>
  <CharactersWithSpaces>3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South University</dc:title>
  <dc:creator>Sabnam</dc:creator>
  <cp:lastModifiedBy>Sadia Afrin</cp:lastModifiedBy>
  <cp:revision>381</cp:revision>
  <cp:lastPrinted>2019-10-12T22:19:00Z</cp:lastPrinted>
  <dcterms:created xsi:type="dcterms:W3CDTF">2016-09-17T12:55:00Z</dcterms:created>
  <dcterms:modified xsi:type="dcterms:W3CDTF">2024-02-18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920</vt:lpwstr>
  </property>
</Properties>
</file>